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BDB5F9B" w14:textId="2FF782FF" w:rsidR="00627BFA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F37C328" wp14:editId="05FC0279">
                <wp:simplePos x="0" y="0"/>
                <wp:positionH relativeFrom="margin">
                  <wp:posOffset>304800</wp:posOffset>
                </wp:positionH>
                <wp:positionV relativeFrom="paragraph">
                  <wp:posOffset>6985</wp:posOffset>
                </wp:positionV>
                <wp:extent cx="5010150" cy="116205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10150" cy="1162050"/>
                          <a:chOff x="0" y="0"/>
                          <a:chExt cx="5010150" cy="1162050"/>
                        </a:xfrm>
                      </wpg:grpSpPr>
                      <wps:wsp>
                        <wps:cNvPr id="13" name="Rounded Rectangle 6"/>
                        <wps:cNvSpPr/>
                        <wps:spPr>
                          <a:xfrm>
                            <a:off x="0" y="0"/>
                            <a:ext cx="5000625" cy="3429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43451C" w14:textId="37AE1958" w:rsidR="00452A7C" w:rsidRPr="00452A7C" w:rsidRDefault="00452A7C" w:rsidP="00B7709B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ام دوره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(درس)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7F40A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B7709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آشنایی با فناوریهای نوین اطلاعات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ounded Rectangle 7"/>
                        <wps:cNvSpPr/>
                        <wps:spPr>
                          <a:xfrm>
                            <a:off x="0" y="409575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293F72D" w14:textId="1E7253EB" w:rsidR="00452A7C" w:rsidRPr="00452A7C" w:rsidRDefault="00452A7C" w:rsidP="00B84197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گروه</w:t>
                              </w:r>
                              <w:r w:rsidR="00511A84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آموزشی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B8419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یریت و فناوری اطلاعات سلامت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8"/>
                        <wps:cNvSpPr/>
                        <wps:spPr>
                          <a:xfrm>
                            <a:off x="0" y="819150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F724E0" w14:textId="2501EA0F" w:rsidR="00FE57E0" w:rsidRDefault="00452A7C" w:rsidP="007F40AD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</w:t>
                              </w:r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مدرسا</w:t>
                              </w:r>
                              <w:r w:rsidR="003A1C90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7F40A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دکتر سینا فتحی / دکتر الهام نظری</w:t>
                              </w:r>
                            </w:p>
                            <w:p w14:paraId="6B4EAE31" w14:textId="77777777" w:rsidR="00452A7C" w:rsidRPr="00452A7C" w:rsidRDefault="00452A7C" w:rsidP="003A1C90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7C328" id="Group 12" o:spid="_x0000_s1026" style="position:absolute;left:0;text-align:left;margin-left:24pt;margin-top:.55pt;width:394.5pt;height:91.5pt;z-index:251662336;mso-position-horizontal-relative:margin" coordsize="50101,1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">
                <v:roundrect id="Rounded Rectangle 6" o:spid="_x0000_s1027" style="position:absolute;width:50006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" fillcolor="#bdd6ee [1300]" strokecolor="#1f4d78 [1604]" strokeweight="1pt">
                  <v:stroke joinstyle="miter"/>
                  <v:textbox>
                    <w:txbxContent>
                      <w:p w14:paraId="2B43451C" w14:textId="37AE1958" w:rsidR="00452A7C" w:rsidRPr="00452A7C" w:rsidRDefault="00452A7C" w:rsidP="00B7709B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ام دوره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(درس)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B7709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آشنایی با فناوریهای نوین اطلاعات</w:t>
                        </w:r>
                      </w:p>
                    </w:txbxContent>
                  </v:textbox>
                </v:roundrect>
                <v:roundrect id="_x0000_s1028" style="position:absolute;top:4095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FS6xAAAANsAAAAPAAAAZHJzL2Rvd25yZXYueG1sRE9LawIx&#10;EL4X+h/CCF5KzbZI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AYsVLr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1293F72D" w14:textId="1E7253EB" w:rsidR="00452A7C" w:rsidRPr="00452A7C" w:rsidRDefault="00452A7C" w:rsidP="00B84197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گروه</w:t>
                        </w:r>
                        <w:r w:rsidR="00511A84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آموزشی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B8419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یریت و فناوری اطلاعات سلامت</w:t>
                        </w:r>
                      </w:p>
                    </w:txbxContent>
                  </v:textbox>
                </v:roundrect>
                <v:roundrect id="Rounded Rectangle 8" o:spid="_x0000_s1029" style="position:absolute;top:8191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EhxAAAANsAAAAPAAAAZHJzL2Rvd25yZXYueG1sRE9LawIx&#10;EL4X+h/CCF5KzbZg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Glg8SH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73F724E0" w14:textId="2501EA0F" w:rsidR="00FE57E0" w:rsidRDefault="00452A7C" w:rsidP="007F40AD">
                        <w:pPr>
                          <w:jc w:val="right"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</w:t>
                        </w:r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مدرسا</w:t>
                        </w:r>
                        <w:r w:rsidR="003A1C90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دکتر سینا فتحی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/ </w:t>
                        </w:r>
                        <w:r w:rsidR="007F40A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دکتر الهام نظری</w:t>
                        </w:r>
                      </w:p>
                      <w:p w14:paraId="6B4EAE31" w14:textId="77777777" w:rsidR="00452A7C" w:rsidRPr="00452A7C" w:rsidRDefault="00452A7C" w:rsidP="003A1C90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29EFC8D4" w14:textId="77777777" w:rsidR="00452A7C" w:rsidRDefault="00452A7C" w:rsidP="00AB17CB">
      <w:pPr>
        <w:jc w:val="right"/>
        <w:rPr>
          <w:rtl/>
          <w:lang w:bidi="fa-IR"/>
        </w:rPr>
      </w:pPr>
    </w:p>
    <w:p w14:paraId="6EF828E1" w14:textId="77777777" w:rsidR="00452A7C" w:rsidRDefault="00452A7C" w:rsidP="00AB17CB">
      <w:pPr>
        <w:jc w:val="right"/>
        <w:rPr>
          <w:rtl/>
          <w:lang w:bidi="fa-IR"/>
        </w:rPr>
      </w:pPr>
    </w:p>
    <w:p w14:paraId="414544F6" w14:textId="77777777" w:rsidR="00AB17CB" w:rsidRDefault="00AB17CB" w:rsidP="00AB17CB">
      <w:pPr>
        <w:jc w:val="right"/>
        <w:rPr>
          <w:rtl/>
          <w:lang w:bidi="fa-IR"/>
        </w:rPr>
      </w:pPr>
    </w:p>
    <w:p w14:paraId="197369B6" w14:textId="420C424C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01BD229" wp14:editId="70C2D69E">
                <wp:simplePos x="0" y="0"/>
                <wp:positionH relativeFrom="margin">
                  <wp:posOffset>-220980</wp:posOffset>
                </wp:positionH>
                <wp:positionV relativeFrom="paragraph">
                  <wp:posOffset>235586</wp:posOffset>
                </wp:positionV>
                <wp:extent cx="6095999" cy="1066800"/>
                <wp:effectExtent l="0" t="0" r="19685" b="1905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95999" cy="1066800"/>
                          <a:chOff x="-51741" y="0"/>
                          <a:chExt cx="5519091" cy="1171575"/>
                        </a:xfrm>
                      </wpg:grpSpPr>
                      <wps:wsp>
                        <wps:cNvPr id="10" name="Rounded Rectangle 5"/>
                        <wps:cNvSpPr/>
                        <wps:spPr>
                          <a:xfrm>
                            <a:off x="0" y="0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E5D277" w14:textId="4D01C235" w:rsidR="00AD524D" w:rsidRDefault="00AD524D" w:rsidP="00B7709B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شته/مقطع تحصیلی جمعیت هدف</w:t>
                              </w:r>
                              <w:r w:rsidR="00B7709B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: تکنولوژی پرتوشناسی </w:t>
                              </w:r>
                              <w:r w:rsidR="00B84197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-کارشناسی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9525" y="409575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D9FC34" w14:textId="33EA4DDB" w:rsidR="00AD524D" w:rsidRPr="00AE49DB" w:rsidRDefault="00AD524D" w:rsidP="00B7709B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وع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تعداد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احد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AE49D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تئوری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B7709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1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عملی</w:t>
                              </w:r>
                              <w:r w:rsidR="00B7709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1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هر دو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B84197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2</w:t>
                              </w:r>
                              <w:r w:rsidR="00135658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4B2C20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64AD22A4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ounded Rectangle 16"/>
                        <wps:cNvSpPr/>
                        <wps:spPr>
                          <a:xfrm>
                            <a:off x="-51741" y="819150"/>
                            <a:ext cx="5519091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991B41" w14:textId="18294120" w:rsidR="0017349D" w:rsidRPr="0017349D" w:rsidRDefault="006E4328" w:rsidP="006E4328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یمسال تحصیلی :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اول- 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2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3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مکان اجرا</w:t>
                              </w:r>
                              <w:r w:rsidR="00A041DB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w:t xml:space="preserve">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مرکز رایانه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دانشکده پیراپزشکی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17349D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D40D13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وز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/ساعت کلاس</w:t>
                              </w:r>
                              <w:r w:rsidR="00324BD8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B7709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چهارشنبه 16-13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</w:t>
                              </w:r>
                              <w:r w:rsidR="002671D5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        </w:t>
                              </w:r>
                              <w:r w:rsidR="0017349D" w:rsidRPr="0017349D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E6B8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BD229" id="Group 9" o:spid="_x0000_s1030" style="position:absolute;left:0;text-align:left;margin-left:-17.4pt;margin-top:18.55pt;width:480pt;height:84pt;z-index:251668480;mso-position-horizontal-relative:margin;mso-width-relative:margin" coordorigin="-517" coordsize="55190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">
                <v:roundrect id="Rounded Rectangle 5" o:spid="_x0000_s1031" style="position:absolute;width:54578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" fillcolor="#d9e2f3 [664]" strokecolor="#1f4d78 [1604]" strokeweight="1pt">
                  <v:stroke joinstyle="miter"/>
                  <v:textbox>
                    <w:txbxContent>
                      <w:p w14:paraId="20E5D277" w14:textId="4D01C235" w:rsidR="00AD524D" w:rsidRDefault="00AD524D" w:rsidP="00B7709B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شته/مقطع تحصیلی جمعیت هدف</w:t>
                        </w:r>
                        <w:r w:rsidR="00B7709B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: تکنولوژی پرتوشناسی </w:t>
                        </w:r>
                        <w:r w:rsidR="00B84197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-کارشناسی </w:t>
                        </w:r>
                      </w:p>
                    </w:txbxContent>
                  </v:textbox>
                </v:roundrect>
                <v:roundrect id="Rounded Rectangle 11" o:spid="_x0000_s1032" style="position:absolute;left:95;top:4095;width:54578;height:35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" fillcolor="#d9e2f3 [664]" strokecolor="#41719c" strokeweight="1pt">
                  <v:stroke joinstyle="miter"/>
                  <v:textbox>
                    <w:txbxContent>
                      <w:p w14:paraId="2BD9FC34" w14:textId="33EA4DDB" w:rsidR="00AD524D" w:rsidRPr="00AE49DB" w:rsidRDefault="00AD524D" w:rsidP="00B7709B">
                        <w:pPr>
                          <w:bidi/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وع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تعداد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احد: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   </w:t>
                        </w:r>
                        <w:r w:rsidR="00AE49D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تئوری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B7709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1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عملی</w:t>
                        </w:r>
                        <w:r w:rsidR="00B7709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1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هر دو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B84197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2</w:t>
                        </w:r>
                        <w:r w:rsidR="00135658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</w:t>
                        </w:r>
                        <w:r w:rsidR="004B2C20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64AD22A4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6" o:spid="_x0000_s1033" style="position:absolute;left:-517;top:8191;width:55190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" fillcolor="#d9e2f3 [664]" strokecolor="#41719c" strokeweight="1pt">
                  <v:stroke joinstyle="miter"/>
                  <v:textbox>
                    <w:txbxContent>
                      <w:p w14:paraId="45991B41" w14:textId="18294120" w:rsidR="0017349D" w:rsidRPr="0017349D" w:rsidRDefault="006E4328" w:rsidP="006E4328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یمسال تحصیلی :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اول- 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2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3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مکان اجرا</w:t>
                        </w:r>
                        <w:r w:rsidR="00A041DB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lang w:bidi="fa-IR"/>
                          </w:rPr>
                          <w:t xml:space="preserve">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مرکز رایانه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دانشکده پیراپزشکی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17349D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D40D13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وز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/ساعت کلاس</w:t>
                        </w:r>
                        <w:r w:rsidR="00324BD8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</w:t>
                        </w:r>
                        <w:r w:rsidR="00B7709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چهارشنبه 16-13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</w:t>
                        </w:r>
                        <w:r w:rsidR="002671D5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        </w:t>
                        </w:r>
                        <w:r w:rsidR="0017349D" w:rsidRPr="0017349D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E6B8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7BAB2482" w14:textId="77777777" w:rsidR="003A1C90" w:rsidRDefault="003A1C90" w:rsidP="00AB17CB">
      <w:pPr>
        <w:jc w:val="right"/>
        <w:rPr>
          <w:rtl/>
          <w:lang w:bidi="fa-IR"/>
        </w:rPr>
      </w:pPr>
    </w:p>
    <w:p w14:paraId="6FA494AC" w14:textId="77777777" w:rsidR="003A1C90" w:rsidRDefault="003A1C90" w:rsidP="00AB17CB">
      <w:pPr>
        <w:jc w:val="right"/>
        <w:rPr>
          <w:rtl/>
          <w:lang w:bidi="fa-IR"/>
        </w:rPr>
      </w:pPr>
    </w:p>
    <w:p w14:paraId="17E877A8" w14:textId="0F69529A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71C26" wp14:editId="2870EE0E">
                <wp:simplePos x="0" y="0"/>
                <wp:positionH relativeFrom="column">
                  <wp:posOffset>4591050</wp:posOffset>
                </wp:positionH>
                <wp:positionV relativeFrom="paragraph">
                  <wp:posOffset>25400</wp:posOffset>
                </wp:positionV>
                <wp:extent cx="123825" cy="114300"/>
                <wp:effectExtent l="0" t="0" r="9525" b="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382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404129" id="Rounded Rectangle 8" o:spid="_x0000_s1026" style="position:absolute;margin-left:361.5pt;margin-top:2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C433488" w14:textId="77777777" w:rsidR="00AB17CB" w:rsidRDefault="00AB17CB" w:rsidP="00AB17CB">
      <w:pPr>
        <w:jc w:val="right"/>
        <w:rPr>
          <w:rtl/>
          <w:lang w:bidi="fa-IR"/>
        </w:rPr>
      </w:pPr>
    </w:p>
    <w:p w14:paraId="494330B4" w14:textId="57DA8289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58D48F" wp14:editId="4D94930F">
                <wp:simplePos x="0" y="0"/>
                <wp:positionH relativeFrom="column">
                  <wp:posOffset>-407670</wp:posOffset>
                </wp:positionH>
                <wp:positionV relativeFrom="paragraph">
                  <wp:posOffset>257175</wp:posOffset>
                </wp:positionV>
                <wp:extent cx="6753225" cy="1040765"/>
                <wp:effectExtent l="0" t="0" r="9525" b="6985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53225" cy="104076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E9D79" w14:textId="45E444B4" w:rsidR="00875AEB" w:rsidRPr="00B7709B" w:rsidRDefault="00875AEB" w:rsidP="00B7709B">
                            <w:pPr>
                              <w:ind w:left="360"/>
                              <w:rPr>
                                <w:rFonts w:cs="B Titr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875AEB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  <w:r w:rsidR="008B7CD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2A3C7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آشنایی</w:t>
                            </w:r>
                            <w:r w:rsidR="00B8419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</w:t>
                            </w:r>
                            <w:r w:rsidR="002A3C7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B8419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سخت افزار ،  ویندوز ، </w:t>
                            </w:r>
                            <w:r w:rsidR="00970ACF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اینترنت، </w:t>
                            </w:r>
                            <w:r w:rsidR="00B84197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مجموعه آفیس و </w:t>
                            </w:r>
                            <w:r w:rsidR="004116DE" w:rsidRPr="00B7709B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در زمینه</w:t>
                            </w:r>
                            <w:r w:rsidR="00B7709B">
                              <w:rPr>
                                <w:rFonts w:cs="B Titr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اتوماسیون اداری در تصویر برداری</w:t>
                            </w:r>
                          </w:p>
                          <w:p w14:paraId="3F2BE434" w14:textId="77777777" w:rsidR="00875AEB" w:rsidRP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8D48F" id="Rounded Rectangle 7" o:spid="_x0000_s1034" style="position:absolute;left:0;text-align:left;margin-left:-32.1pt;margin-top:20.25pt;width:531.75pt;height:8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" fillcolor="#fbe4d5 [661]" strokecolor="#c00000" strokeweight="1pt">
                <v:stroke joinstyle="miter"/>
                <v:path arrowok="t"/>
                <v:textbox>
                  <w:txbxContent>
                    <w:p w14:paraId="2A3E9D79" w14:textId="45E444B4" w:rsidR="00875AEB" w:rsidRPr="00B7709B" w:rsidRDefault="00875AEB" w:rsidP="00B7709B">
                      <w:pPr>
                        <w:ind w:left="360"/>
                        <w:rPr>
                          <w:rFonts w:cs="B Titr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875AEB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هدف کلی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  <w:r w:rsidR="008B7CD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2A3C77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آشنایی</w:t>
                      </w:r>
                      <w:r w:rsidR="00B84197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با </w:t>
                      </w:r>
                      <w:r w:rsidR="002A3C77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B84197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سخت افزار ،  ویندوز ، </w:t>
                      </w:r>
                      <w:r w:rsidR="00970ACF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اینترنت، </w:t>
                      </w:r>
                      <w:r w:rsidR="00B84197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مجموعه آفیس و </w:t>
                      </w:r>
                      <w:r w:rsidR="004116DE" w:rsidRPr="00B7709B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در زمینه</w:t>
                      </w:r>
                      <w:r w:rsidR="00B7709B">
                        <w:rPr>
                          <w:rFonts w:cs="B Titr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اتوماسیون اداری در تصویر برداری</w:t>
                      </w:r>
                    </w:p>
                    <w:p w14:paraId="3F2BE434" w14:textId="77777777" w:rsidR="00875AEB" w:rsidRP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1B0476D" w14:textId="77777777" w:rsidR="00AB17CB" w:rsidRDefault="00AB17CB" w:rsidP="00AB17CB">
      <w:pPr>
        <w:jc w:val="right"/>
        <w:rPr>
          <w:rtl/>
          <w:lang w:bidi="fa-IR"/>
        </w:rPr>
      </w:pPr>
    </w:p>
    <w:p w14:paraId="52B0F8DD" w14:textId="77777777" w:rsidR="00AB17CB" w:rsidRDefault="00AB17CB" w:rsidP="00AB17CB">
      <w:pPr>
        <w:jc w:val="right"/>
        <w:rPr>
          <w:rtl/>
          <w:lang w:bidi="fa-IR"/>
        </w:rPr>
      </w:pPr>
    </w:p>
    <w:p w14:paraId="6A480F13" w14:textId="77777777" w:rsidR="00AB17CB" w:rsidRDefault="00AB17CB" w:rsidP="00D460B5">
      <w:pPr>
        <w:rPr>
          <w:rtl/>
          <w:lang w:bidi="fa-IR"/>
        </w:rPr>
      </w:pPr>
    </w:p>
    <w:p w14:paraId="69772F1B" w14:textId="77777777" w:rsidR="0054598B" w:rsidRDefault="0054598B" w:rsidP="00D460B5">
      <w:pPr>
        <w:rPr>
          <w:rtl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0530"/>
      </w:tblGrid>
      <w:tr w:rsidR="00822E02" w14:paraId="1ADA91A9" w14:textId="77777777" w:rsidTr="0054598B">
        <w:tc>
          <w:tcPr>
            <w:tcW w:w="10530" w:type="dxa"/>
            <w:tcBorders>
              <w:top w:val="single" w:sz="24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  <w:shd w:val="clear" w:color="auto" w:fill="DEEAF6" w:themeFill="accent1" w:themeFillTint="33"/>
          </w:tcPr>
          <w:p w14:paraId="1C570B88" w14:textId="77777777" w:rsidR="00F751A8" w:rsidRDefault="00822E02" w:rsidP="00F751A8">
            <w:pPr>
              <w:bidi/>
              <w:rPr>
                <w:rFonts w:cs="B Titr"/>
                <w:rtl/>
                <w:lang w:bidi="fa-IR"/>
              </w:rPr>
            </w:pPr>
            <w:r w:rsidRPr="004E041D">
              <w:rPr>
                <w:rFonts w:cs="B Titr" w:hint="cs"/>
                <w:rtl/>
                <w:lang w:bidi="fa-IR"/>
              </w:rPr>
              <w:t>اهداف اختصاصی</w:t>
            </w:r>
            <w:r w:rsidR="00436932">
              <w:rPr>
                <w:rFonts w:cs="B Titr" w:hint="cs"/>
                <w:rtl/>
                <w:lang w:bidi="fa-IR"/>
              </w:rPr>
              <w:t xml:space="preserve"> دوره</w:t>
            </w:r>
            <w:r w:rsidRPr="004E041D">
              <w:rPr>
                <w:rFonts w:cs="B Titr" w:hint="cs"/>
                <w:rtl/>
                <w:lang w:bidi="fa-IR"/>
              </w:rPr>
              <w:t xml:space="preserve"> (رفتاری)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  <w:r w:rsidR="00992D7D">
              <w:rPr>
                <w:rFonts w:cs="B Titr" w:hint="cs"/>
                <w:rtl/>
                <w:lang w:bidi="fa-IR"/>
              </w:rPr>
              <w:t xml:space="preserve"> </w:t>
            </w:r>
          </w:p>
          <w:p w14:paraId="52622963" w14:textId="77777777" w:rsidR="00822E02" w:rsidRPr="00945D59" w:rsidRDefault="00822E02" w:rsidP="00F751A8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از 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>فراگیر</w:t>
            </w: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انتظار می رود در پایان دوره آموزشی بتواند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822E02" w14:paraId="3F741935" w14:textId="77777777" w:rsidTr="0054598B">
        <w:trPr>
          <w:trHeight w:val="333"/>
        </w:trPr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4E12B9F0" w14:textId="4908C211" w:rsidR="00822E02" w:rsidRDefault="00B84197" w:rsidP="002A3C7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جزای سخت افزاری کامپیوتر را بشناسد</w:t>
            </w:r>
            <w:r w:rsidR="008B7CD2">
              <w:rPr>
                <w:rFonts w:cs="B Titr" w:hint="cs"/>
                <w:rtl/>
                <w:lang w:bidi="fa-IR"/>
              </w:rPr>
              <w:t xml:space="preserve"> </w:t>
            </w:r>
          </w:p>
        </w:tc>
      </w:tr>
      <w:tr w:rsidR="00822E02" w14:paraId="3903576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63F7EB1B" w14:textId="507F65A7" w:rsidR="00822E02" w:rsidRDefault="00B84197" w:rsidP="002A3C7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ا انواع سیستم عامل‌ها و از جمله ویندوز آشنا باشد .</w:t>
            </w:r>
            <w:r w:rsidR="008B7CD2">
              <w:rPr>
                <w:rFonts w:cs="B Titr" w:hint="cs"/>
                <w:rtl/>
                <w:lang w:bidi="fa-IR"/>
              </w:rPr>
              <w:t xml:space="preserve">   </w:t>
            </w:r>
          </w:p>
        </w:tc>
      </w:tr>
      <w:tr w:rsidR="00970ACF" w14:paraId="0EC5369F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4B8C0B2" w14:textId="5D7EFDEA" w:rsidR="00970ACF" w:rsidRDefault="00970ACF" w:rsidP="002A3C7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ا اینترنت و روش‌های سرچ آشنا باشد.</w:t>
            </w:r>
          </w:p>
        </w:tc>
      </w:tr>
      <w:tr w:rsidR="00822E02" w14:paraId="29B169E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03C05A5" w14:textId="3AB94476" w:rsidR="00822E02" w:rsidRDefault="002A3C77" w:rsidP="00B8419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با </w:t>
            </w:r>
            <w:r w:rsidR="00B84197">
              <w:rPr>
                <w:rFonts w:cs="B Titr" w:hint="cs"/>
                <w:rtl/>
                <w:lang w:bidi="fa-IR"/>
              </w:rPr>
              <w:t>نرم افزارهای مجموعه آفیس شامل ورد ، اکسل، اکسس و پاور پوینت بتواند کار کند</w:t>
            </w:r>
          </w:p>
        </w:tc>
      </w:tr>
      <w:tr w:rsidR="00822E02" w14:paraId="6D70767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6379589" w14:textId="6A5646E8" w:rsidR="00822E02" w:rsidRDefault="00D62A99" w:rsidP="00D62A99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با نرم افزارهای تصویر برداری </w:t>
            </w:r>
            <w:r w:rsidR="00B84197">
              <w:rPr>
                <w:rFonts w:cs="B Titr" w:hint="cs"/>
                <w:rtl/>
                <w:lang w:bidi="fa-IR"/>
              </w:rPr>
              <w:t>آشنا باشد.</w:t>
            </w:r>
            <w:r w:rsidR="008B7CD2">
              <w:rPr>
                <w:rFonts w:cs="B Titr" w:hint="cs"/>
                <w:rtl/>
                <w:lang w:bidi="fa-IR"/>
              </w:rPr>
              <w:t xml:space="preserve"> </w:t>
            </w:r>
          </w:p>
        </w:tc>
      </w:tr>
      <w:tr w:rsidR="00822E02" w14:paraId="096D431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E7DC14C" w14:textId="6C072C71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822E02" w14:paraId="4D736A4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3FB2E7CD" w14:textId="6A40ED80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822E02" w14:paraId="0DD8F076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FC11895" w14:textId="57E42A7B" w:rsidR="00822E02" w:rsidRDefault="00822E02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11731D4A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68D9AA9" w14:textId="673E887F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4DE49DD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83755D6" w14:textId="65076BD7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</w:tbl>
    <w:p w14:paraId="56879280" w14:textId="77777777" w:rsidR="001F2A86" w:rsidRPr="00906B70" w:rsidRDefault="001F2A86" w:rsidP="00773121">
      <w:pPr>
        <w:bidi/>
        <w:spacing w:after="0" w:line="240" w:lineRule="auto"/>
        <w:rPr>
          <w:rFonts w:cs="B Titr"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620"/>
        <w:gridCol w:w="6390"/>
        <w:gridCol w:w="2520"/>
      </w:tblGrid>
      <w:tr w:rsidR="00906B70" w14:paraId="2C4523FC" w14:textId="77777777" w:rsidTr="004E5BDA">
        <w:tc>
          <w:tcPr>
            <w:tcW w:w="10530" w:type="dxa"/>
            <w:gridSpan w:val="3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24" w:space="0" w:color="C00000"/>
            </w:tcBorders>
            <w:shd w:val="clear" w:color="auto" w:fill="FBE4D5" w:themeFill="accent2" w:themeFillTint="33"/>
          </w:tcPr>
          <w:p w14:paraId="2A0C1317" w14:textId="77777777" w:rsidR="00906B70" w:rsidRPr="00906B70" w:rsidRDefault="00906B70" w:rsidP="0055706A">
            <w:pPr>
              <w:bidi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 xml:space="preserve">سرفصل های آموزشی  </w:t>
            </w:r>
            <w:r>
              <w:rPr>
                <w:rFonts w:cs="B Titr" w:hint="cs"/>
                <w:rtl/>
                <w:lang w:bidi="fa-IR"/>
              </w:rPr>
              <w:t>دوره</w:t>
            </w:r>
          </w:p>
        </w:tc>
      </w:tr>
      <w:tr w:rsidR="00906B70" w14:paraId="0A27305B" w14:textId="77777777" w:rsidTr="0055706A">
        <w:trPr>
          <w:trHeight w:val="333"/>
        </w:trPr>
        <w:tc>
          <w:tcPr>
            <w:tcW w:w="1620" w:type="dxa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3825116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639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696DB153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عنوان یا موضوع</w:t>
            </w:r>
          </w:p>
        </w:tc>
        <w:tc>
          <w:tcPr>
            <w:tcW w:w="252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3038B291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مدرس/مدرسین</w:t>
            </w:r>
          </w:p>
        </w:tc>
      </w:tr>
      <w:tr w:rsidR="002579D4" w14:paraId="424673B9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1C76D812" w14:textId="46C436B1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</w:t>
            </w:r>
          </w:p>
        </w:tc>
        <w:tc>
          <w:tcPr>
            <w:tcW w:w="6390" w:type="dxa"/>
          </w:tcPr>
          <w:p w14:paraId="164BE92F" w14:textId="2D18D5F9" w:rsidR="002579D4" w:rsidRPr="00EF5613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آشنایی با مفاهیم پایه فناوری اطلاعات، تاریخچه و سیر تکاملی رایانه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793D5DDA" w14:textId="4BA309E3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2F5F6E0F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3D2600B" w14:textId="7072F12D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8BB45AF" w14:textId="155F4A87" w:rsidR="002579D4" w:rsidRPr="00EF5613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شنایی با اجزای مختلف رایانه (سخت افزار) و نحوه ارتباط آنها با یکدیگر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36D338D" w14:textId="1E3A6864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180F5A"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1AE70DFB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B0DF403" w14:textId="049B3321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1570AA1" w14:textId="338A7136" w:rsidR="002579D4" w:rsidRPr="00EF5613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نرم افزار سیستمی: سیستم عامل(مروری بر سیر تحول انواع سیستم های عامل، آشنایی کامل با مراحل نصب انواع سیستم عامل‌های خانواده ویندوز و قسمت‌های مختلف آ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33F9FEC" w14:textId="04701926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180F5A"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1E51EA48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D102995" w14:textId="51051C21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4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6017F2F9" w14:textId="064CC676" w:rsidR="002579D4" w:rsidRPr="00EF5613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آموزش اینترنت (نحوه اتصال، معرفی پایگاه‌ داده‌های علمی، نحوه جستجو در آنها، نحوه استفاده از ابزارهای هوش مصنوعی در تحقیقات علمی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1D11CFE" w14:textId="0FB5FF6B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180F5A"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4CD1E083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479593DD" w14:textId="611CC5B8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56589B" w14:textId="50E8DFDE" w:rsidR="002579D4" w:rsidRPr="00EF5613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EndNote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B920B8D" w14:textId="300A436E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180F5A"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491F04EF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2A9ED596" w14:textId="27DA1669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6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2A74A6B9" w14:textId="26AF1704" w:rsidR="002579D4" w:rsidRPr="00EF5613" w:rsidRDefault="002579D4" w:rsidP="002579D4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WORD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مفاهیم ابتدایی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82CC8C5" w14:textId="18A37E63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180F5A"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54E86F80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460D16B9" w14:textId="749A8991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7F2D7F22" w14:textId="38F436C4" w:rsidR="002579D4" w:rsidRPr="00EF5613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WORD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پیشرفته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F7349F2" w14:textId="1BF78FC6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180F5A">
              <w:rPr>
                <w:rFonts w:cs="B Nazanin" w:hint="cs"/>
                <w:b/>
                <w:bCs/>
                <w:rtl/>
                <w:lang w:bidi="fa-IR"/>
              </w:rPr>
              <w:t>دکتر الهام نظری</w:t>
            </w:r>
          </w:p>
        </w:tc>
      </w:tr>
      <w:tr w:rsidR="002579D4" w14:paraId="26A044BE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40A703E" w14:textId="679C6E31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8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4F80E632" w14:textId="0A639F16" w:rsidR="002579D4" w:rsidRPr="00EF5613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EXCEL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آشنایی با مفاهیم ابتدایی شامل برگ، کاربرگ، سلول، تنظیمات برنامه، کار با جداول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F0BE6C1" w14:textId="1F9BBC7E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579D4" w14:paraId="41FAFCD0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6D7A0390" w14:textId="773C4B01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9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CE7A3A5" w14:textId="271DF35A" w:rsidR="002579D4" w:rsidRPr="00EF5613" w:rsidRDefault="002579D4" w:rsidP="002579D4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EXCEL</w:t>
            </w:r>
            <w:r>
              <w:rPr>
                <w:rFonts w:cs="B Titr" w:hint="cs"/>
                <w:b/>
                <w:bCs/>
                <w:rtl/>
                <w:lang w:bidi="fa-IR"/>
              </w:rPr>
              <w:t xml:space="preserve"> (آموزش مباحث پیشرفته‌تر شامل فرمول نویسی، رسم نمودارهای مختلف، </w:t>
            </w:r>
            <w:r>
              <w:rPr>
                <w:rFonts w:cs="B Titr"/>
                <w:b/>
                <w:bCs/>
                <w:lang w:bidi="fa-IR"/>
              </w:rPr>
              <w:t>Pivot Table</w:t>
            </w:r>
            <w:r>
              <w:rPr>
                <w:rFonts w:cs="B Titr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D7DE65A" w14:textId="00E29A14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579D4" w14:paraId="014C951B" w14:textId="77777777" w:rsidTr="004547F3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54C1838A" w14:textId="7682FD2E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0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E02604" w14:textId="7931072B" w:rsidR="002579D4" w:rsidRPr="0041676F" w:rsidRDefault="002579D4" w:rsidP="002579D4">
            <w:pPr>
              <w:bidi/>
              <w:rPr>
                <w:rFonts w:cs="Calibri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شنایی با مفاهیم نظری طراحی پایگاه داده‌های رابطه ای و نرم افزار </w:t>
            </w:r>
            <w:r>
              <w:rPr>
                <w:rFonts w:cs="B Titr"/>
                <w:b/>
                <w:bCs/>
                <w:lang w:bidi="fa-IR"/>
              </w:rPr>
              <w:t>ACCESS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81F3BFA" w14:textId="24FD6032" w:rsidR="002579D4" w:rsidRPr="003B682B" w:rsidRDefault="002579D4" w:rsidP="002579D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579D4" w14:paraId="7F997908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200D185" w14:textId="67FD91AF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2472DBAC" w14:textId="63C65DC3" w:rsidR="002579D4" w:rsidRPr="00011139" w:rsidRDefault="002579D4" w:rsidP="002579D4">
            <w:pPr>
              <w:bidi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ACCESS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5621A57" w14:textId="2C33FAF2" w:rsidR="002579D4" w:rsidRPr="00D6280A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579D4" w14:paraId="4FD9F4EE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3DC52AA8" w14:textId="512CF2AF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2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50024785" w14:textId="6999994C" w:rsidR="002579D4" w:rsidRPr="00011139" w:rsidRDefault="002579D4" w:rsidP="002579D4">
            <w:pPr>
              <w:bidi/>
              <w:rPr>
                <w:rFonts w:cs="B Titr"/>
                <w:b/>
                <w:bCs/>
                <w:color w:val="FF0000"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موزش </w:t>
            </w:r>
            <w:r>
              <w:rPr>
                <w:rFonts w:cs="B Titr"/>
                <w:b/>
                <w:bCs/>
                <w:lang w:bidi="fa-IR"/>
              </w:rPr>
              <w:t>POWERPOINT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27EA704" w14:textId="5D596742" w:rsidR="002579D4" w:rsidRPr="00D6280A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2579D4" w14:paraId="7E17CFAC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7963C4E" w14:textId="3F08F230" w:rsidR="002579D4" w:rsidRDefault="002579D4" w:rsidP="002579D4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994781E" w14:textId="261CEB91" w:rsidR="002579D4" w:rsidRPr="00011139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 xml:space="preserve">آشنایی با مدالیته‌های تصویربرداری، استانداردها و </w:t>
            </w:r>
            <w:r w:rsidR="00372496">
              <w:rPr>
                <w:rFonts w:cs="B Titr" w:hint="cs"/>
                <w:b/>
                <w:bCs/>
                <w:rtl/>
                <w:lang w:bidi="fa-IR"/>
              </w:rPr>
              <w:t>فرمت تصاویر پزشک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FD0F370" w14:textId="7A4BEDFB" w:rsidR="002579D4" w:rsidRPr="00D6280A" w:rsidRDefault="002579D4" w:rsidP="002579D4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D62A99" w14:paraId="4CB6525F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7286FE54" w14:textId="10DF9FE9" w:rsidR="00D62A99" w:rsidRDefault="00D62A99" w:rsidP="00D62A99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3FD7DEAB" w14:textId="585D387C" w:rsidR="00D62A99" w:rsidRPr="00011139" w:rsidRDefault="00D62A99" w:rsidP="00372496">
            <w:pPr>
              <w:bidi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970ACF">
              <w:rPr>
                <w:rFonts w:cs="B Titr" w:hint="cs"/>
                <w:b/>
                <w:bCs/>
                <w:rtl/>
                <w:lang w:bidi="fa-IR"/>
              </w:rPr>
              <w:t xml:space="preserve">آشنایی با </w:t>
            </w:r>
            <w:r w:rsidR="00372496">
              <w:rPr>
                <w:rFonts w:cs="B Titr" w:hint="cs"/>
                <w:b/>
                <w:bCs/>
                <w:rtl/>
                <w:lang w:bidi="fa-IR"/>
              </w:rPr>
              <w:t xml:space="preserve">سیستم </w:t>
            </w:r>
            <w:r w:rsidR="00372496">
              <w:rPr>
                <w:rFonts w:cs="B Titr"/>
                <w:b/>
                <w:bCs/>
                <w:lang w:bidi="fa-IR"/>
              </w:rPr>
              <w:t>PACS</w:t>
            </w:r>
            <w:r w:rsidR="00372496">
              <w:rPr>
                <w:rFonts w:cs="B Titr" w:hint="cs"/>
                <w:b/>
                <w:bCs/>
                <w:rtl/>
                <w:lang w:bidi="fa-IR"/>
              </w:rPr>
              <w:t xml:space="preserve"> و سیستم اطلاعات رادیولوژی (</w:t>
            </w:r>
            <w:r w:rsidR="00372496">
              <w:rPr>
                <w:rFonts w:cs="B Titr"/>
                <w:b/>
                <w:bCs/>
                <w:lang w:bidi="fa-IR"/>
              </w:rPr>
              <w:t>RIS</w:t>
            </w:r>
            <w:r w:rsidR="00372496">
              <w:rPr>
                <w:rFonts w:cs="B Titr" w:hint="cs"/>
                <w:b/>
                <w:bCs/>
                <w:rtl/>
                <w:lang w:bidi="fa-IR"/>
              </w:rPr>
              <w:t>) و ارتباط آنها با یکدیگر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7860D3A" w14:textId="62DF0E44" w:rsidR="00D62A99" w:rsidRPr="00D6280A" w:rsidRDefault="00D62A99" w:rsidP="00D62A99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D62A99" w14:paraId="5F56DD36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0982DA5C" w14:textId="04CE9F30" w:rsidR="00D62A99" w:rsidRDefault="00D62A99" w:rsidP="00D62A99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5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18" w:space="0" w:color="C00000"/>
              <w:right w:val="single" w:sz="4" w:space="0" w:color="auto"/>
            </w:tcBorders>
          </w:tcPr>
          <w:p w14:paraId="7BFFB8B6" w14:textId="686C3C1E" w:rsidR="00D62A99" w:rsidRPr="00011139" w:rsidRDefault="00D62A99" w:rsidP="00372496">
            <w:pPr>
              <w:bidi/>
              <w:rPr>
                <w:rFonts w:cs="B Nazanin"/>
                <w:b/>
                <w:bCs/>
                <w:color w:val="FF0000"/>
                <w:rtl/>
                <w:lang w:bidi="fa-IR"/>
              </w:rPr>
            </w:pPr>
            <w:r w:rsidRPr="00970ACF">
              <w:rPr>
                <w:rFonts w:cs="B Titr" w:hint="cs"/>
                <w:b/>
                <w:bCs/>
                <w:rtl/>
                <w:lang w:bidi="fa-IR"/>
              </w:rPr>
              <w:t xml:space="preserve">آشنایی با </w:t>
            </w:r>
            <w:r w:rsidR="00372496">
              <w:rPr>
                <w:rFonts w:cs="B Titr" w:hint="cs"/>
                <w:b/>
                <w:bCs/>
                <w:rtl/>
                <w:lang w:bidi="fa-IR"/>
              </w:rPr>
              <w:t>سیستم اطلاعات آنکولوژی (</w:t>
            </w:r>
            <w:r w:rsidR="00372496">
              <w:rPr>
                <w:rFonts w:cs="B Titr"/>
                <w:b/>
                <w:bCs/>
                <w:lang w:bidi="fa-IR"/>
              </w:rPr>
              <w:t>OIS</w:t>
            </w:r>
            <w:r w:rsidR="00372496">
              <w:rPr>
                <w:rFonts w:cs="B Titr" w:hint="cs"/>
                <w:b/>
                <w:bCs/>
                <w:rtl/>
                <w:lang w:bidi="fa-IR"/>
              </w:rPr>
              <w:t>) و سایر نرم افزارهای تصویربردار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C5E0E4A" w14:textId="1E4EE7DA" w:rsidR="00D62A99" w:rsidRPr="00D6280A" w:rsidRDefault="00D62A99" w:rsidP="00D62A99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261F74">
              <w:rPr>
                <w:rFonts w:cs="B Nazanin" w:hint="cs"/>
                <w:b/>
                <w:bCs/>
                <w:rtl/>
                <w:lang w:bidi="fa-IR"/>
              </w:rPr>
              <w:t>دکتر سینا فتحی</w:t>
            </w:r>
          </w:p>
        </w:tc>
      </w:tr>
      <w:tr w:rsidR="00970ACF" w14:paraId="2DA32876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</w:tcPr>
          <w:p w14:paraId="22714087" w14:textId="59CDF76F" w:rsidR="00970ACF" w:rsidRDefault="00970ACF" w:rsidP="00970ACF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6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41B3" w14:textId="76EDE0F6" w:rsidR="00970ACF" w:rsidRPr="006E4328" w:rsidRDefault="00970ACF" w:rsidP="00970ACF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6E4328">
              <w:rPr>
                <w:rFonts w:cs="B Titr" w:hint="cs"/>
                <w:b/>
                <w:bCs/>
                <w:rtl/>
                <w:lang w:bidi="fa-IR"/>
              </w:rPr>
              <w:t xml:space="preserve">پرسش و پاسخ و رفع اشکال 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437654E2" w14:textId="62BEE655" w:rsidR="00970ACF" w:rsidRPr="006E4328" w:rsidRDefault="00970ACF" w:rsidP="00970ACF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6E4328">
              <w:rPr>
                <w:rFonts w:cs="B Nazanin"/>
                <w:b/>
                <w:bCs/>
                <w:rtl/>
                <w:lang w:bidi="fa-IR"/>
              </w:rPr>
              <w:t>دکتر س</w:t>
            </w:r>
            <w:r w:rsidRPr="006E4328">
              <w:rPr>
                <w:rFonts w:cs="B Nazanin" w:hint="cs"/>
                <w:b/>
                <w:bCs/>
                <w:rtl/>
                <w:lang w:bidi="fa-IR"/>
              </w:rPr>
              <w:t>ی</w:t>
            </w:r>
            <w:r w:rsidRPr="006E4328">
              <w:rPr>
                <w:rFonts w:cs="B Nazanin" w:hint="eastAsia"/>
                <w:b/>
                <w:bCs/>
                <w:rtl/>
                <w:lang w:bidi="fa-IR"/>
              </w:rPr>
              <w:t>نا</w:t>
            </w:r>
            <w:r w:rsidRPr="006E4328">
              <w:rPr>
                <w:rFonts w:cs="B Nazanin"/>
                <w:b/>
                <w:bCs/>
                <w:rtl/>
                <w:lang w:bidi="fa-IR"/>
              </w:rPr>
              <w:t xml:space="preserve"> فتح</w:t>
            </w:r>
            <w:r w:rsidRPr="006E4328">
              <w:rPr>
                <w:rFonts w:cs="B Nazanin" w:hint="cs"/>
                <w:b/>
                <w:bCs/>
                <w:rtl/>
                <w:lang w:bidi="fa-IR"/>
              </w:rPr>
              <w:t>ی</w:t>
            </w:r>
            <w:r w:rsidRPr="006E4328">
              <w:rPr>
                <w:rFonts w:cs="B Nazanin"/>
                <w:b/>
                <w:bCs/>
                <w:rtl/>
                <w:lang w:bidi="fa-IR"/>
              </w:rPr>
              <w:t xml:space="preserve"> / دکتر الهام نظر</w:t>
            </w:r>
            <w:r w:rsidRPr="006E4328">
              <w:rPr>
                <w:rFonts w:cs="B Nazanin" w:hint="cs"/>
                <w:b/>
                <w:bCs/>
                <w:rtl/>
                <w:lang w:bidi="fa-IR"/>
              </w:rPr>
              <w:t>ی</w:t>
            </w:r>
          </w:p>
        </w:tc>
      </w:tr>
      <w:tr w:rsidR="00970ACF" w14:paraId="62FB7983" w14:textId="77777777" w:rsidTr="006E4328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6753FFD8" w14:textId="3334360C" w:rsidR="00970ACF" w:rsidRDefault="00970ACF" w:rsidP="00970ACF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1C8AFE87" w14:textId="48C336AB" w:rsidR="00970ACF" w:rsidRPr="006E4328" w:rsidRDefault="00970ACF" w:rsidP="00970ACF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6E4328">
              <w:rPr>
                <w:rFonts w:cs="B Titr" w:hint="cs"/>
                <w:b/>
                <w:bCs/>
                <w:rtl/>
                <w:lang w:bidi="fa-IR"/>
              </w:rPr>
              <w:t>امتحا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1B533A97" w14:textId="50973008" w:rsidR="00970ACF" w:rsidRPr="006E4328" w:rsidRDefault="00970ACF" w:rsidP="00970ACF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 w:rsidRPr="006E4328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دکتر سینا فتحی / دکتر الهام نظری</w:t>
            </w:r>
          </w:p>
        </w:tc>
      </w:tr>
    </w:tbl>
    <w:p w14:paraId="76F8BC9E" w14:textId="01B41DC1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75E62045" w14:textId="77777777" w:rsidR="006E4328" w:rsidRDefault="006E4328" w:rsidP="006E4328">
      <w:pPr>
        <w:bidi/>
        <w:spacing w:after="0"/>
        <w:ind w:left="360"/>
        <w:rPr>
          <w:rFonts w:cs="B Titr"/>
          <w:rtl/>
          <w:lang w:bidi="fa-IR"/>
        </w:rPr>
      </w:pPr>
    </w:p>
    <w:p w14:paraId="6A1E5A0A" w14:textId="5B6E948B" w:rsidR="00532827" w:rsidRDefault="002E6954" w:rsidP="00AB15A9">
      <w:pPr>
        <w:bidi/>
        <w:spacing w:after="0"/>
        <w:rPr>
          <w:rFonts w:cs="B Titr"/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0ED65D" wp14:editId="3A3697E9">
                <wp:simplePos x="0" y="0"/>
                <wp:positionH relativeFrom="column">
                  <wp:posOffset>-276225</wp:posOffset>
                </wp:positionH>
                <wp:positionV relativeFrom="paragraph">
                  <wp:posOffset>224790</wp:posOffset>
                </wp:positionV>
                <wp:extent cx="6715125" cy="1466850"/>
                <wp:effectExtent l="9525" t="9525" r="9525" b="9525"/>
                <wp:wrapNone/>
                <wp:docPr id="6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15125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2AE76" w14:textId="77777777" w:rsidR="00085030" w:rsidRDefault="00085030" w:rsidP="00085030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شیوه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(های)</w:t>
                            </w: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دریس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2957F214" w14:textId="2CF23C04" w:rsidR="00532827" w:rsidRPr="00532827" w:rsidRDefault="00085030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532827"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خنرانی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جلب مشارکت دانشجویان   </w:t>
                            </w:r>
                          </w:p>
                          <w:p w14:paraId="2DEEAAD4" w14:textId="63F5377F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 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>روش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های فعال تدریس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: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روش بحث گروهی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روش پرسش و پاسخ،</w:t>
                            </w:r>
                            <w:r w:rsidRPr="00532827">
                              <w:rPr>
                                <w:rFonts w:ascii="Cambria" w:hAnsi="Cambria" w:cs="Cambria" w:hint="cs"/>
                                <w:color w:val="000000" w:themeColor="text1"/>
                                <w:rtl/>
                              </w:rPr>
                              <w:t> 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روش بارش مغزی، </w:t>
                            </w:r>
                          </w:p>
                          <w:p w14:paraId="381C5E62" w14:textId="29C31D18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-       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روش پروژه ای: 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( مشارکت دانشجویان در تدریس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، ارائه سخنرانی در مباحث تعیین شده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)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</w:t>
                            </w:r>
                          </w:p>
                          <w:p w14:paraId="65FB8E73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      </w:t>
                            </w:r>
                          </w:p>
                          <w:p w14:paraId="7E94CAB5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2D318867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604A9AA1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291AE9B5" w14:textId="77777777" w:rsidR="00085030" w:rsidRDefault="00085030" w:rsidP="00085030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088488B8" w14:textId="77777777" w:rsidR="00085030" w:rsidRDefault="00085030" w:rsidP="00085030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0ED65D" id="Rounded Rectangle 22" o:spid="_x0000_s1035" style="position:absolute;left:0;text-align:left;margin-left:-21.75pt;margin-top:17.7pt;width:528.7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" fillcolor="#dae3f3" strokecolor="#41719c" strokeweight="1pt">
                <v:stroke joinstyle="miter"/>
                <v:textbox>
                  <w:txbxContent>
                    <w:p w14:paraId="1352AE76" w14:textId="77777777" w:rsidR="00085030" w:rsidRDefault="00085030" w:rsidP="00085030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شیوه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(های)</w:t>
                      </w: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تدریس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2957F214" w14:textId="2CF23C04" w:rsidR="00532827" w:rsidRPr="00532827" w:rsidRDefault="00085030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  <w:r w:rsidR="00532827"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خنرانی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ا جلب مشارکت دانشجویان   </w:t>
                      </w:r>
                    </w:p>
                    <w:p w14:paraId="2DEEAAD4" w14:textId="63F5377F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 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>روش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های فعال تدریس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>: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روش بحث گروهی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</w:rPr>
                        <w:t>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روش پرسش و پاسخ،</w:t>
                      </w:r>
                      <w:r w:rsidRPr="00532827">
                        <w:rPr>
                          <w:rFonts w:ascii="Cambria" w:hAnsi="Cambria" w:cs="Cambria" w:hint="cs"/>
                          <w:color w:val="000000" w:themeColor="text1"/>
                          <w:rtl/>
                        </w:rPr>
                        <w:t> 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روش بارش مغزی، </w:t>
                      </w:r>
                    </w:p>
                    <w:p w14:paraId="381C5E62" w14:textId="29C31D18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-        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روش پروژه ای: 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( مشارکت دانشجویان در تدریس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، ارائه سخنرانی در مباحث تعیین شده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)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</w:t>
                      </w:r>
                    </w:p>
                    <w:p w14:paraId="65FB8E73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      </w:t>
                      </w:r>
                    </w:p>
                    <w:p w14:paraId="7E94CAB5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2D318867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604A9AA1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291AE9B5" w14:textId="77777777" w:rsidR="00085030" w:rsidRDefault="00085030" w:rsidP="00085030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088488B8" w14:textId="77777777" w:rsidR="00085030" w:rsidRDefault="00085030" w:rsidP="00085030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F68F7A7" w14:textId="02A7A3CD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38F19E0E" w14:textId="77777777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28495781" w14:textId="77777777" w:rsidR="00AB17CB" w:rsidRDefault="00AB17CB" w:rsidP="00AB17CB">
      <w:pPr>
        <w:jc w:val="right"/>
        <w:rPr>
          <w:rtl/>
          <w:lang w:bidi="fa-IR"/>
        </w:rPr>
      </w:pPr>
    </w:p>
    <w:p w14:paraId="20AEB03B" w14:textId="77777777" w:rsidR="00AB17CB" w:rsidRDefault="00AB17CB" w:rsidP="00AB17CB">
      <w:pPr>
        <w:jc w:val="right"/>
        <w:rPr>
          <w:rtl/>
          <w:lang w:bidi="fa-IR"/>
        </w:rPr>
      </w:pPr>
    </w:p>
    <w:p w14:paraId="68AB7C08" w14:textId="77777777" w:rsidR="00AB17CB" w:rsidRDefault="00AB17CB" w:rsidP="00AB17CB">
      <w:pPr>
        <w:jc w:val="right"/>
        <w:rPr>
          <w:rtl/>
          <w:lang w:bidi="fa-IR"/>
        </w:rPr>
      </w:pPr>
    </w:p>
    <w:p w14:paraId="15C22C61" w14:textId="43C865F6" w:rsidR="00AB17CB" w:rsidRDefault="00AB17CB" w:rsidP="00AB17CB">
      <w:pPr>
        <w:jc w:val="right"/>
        <w:rPr>
          <w:rtl/>
          <w:lang w:bidi="fa-IR"/>
        </w:rPr>
      </w:pPr>
    </w:p>
    <w:p w14:paraId="5E23F0C0" w14:textId="77777777" w:rsidR="00AB15A9" w:rsidRDefault="00AB15A9" w:rsidP="00AB17CB">
      <w:pPr>
        <w:jc w:val="right"/>
        <w:rPr>
          <w:rtl/>
          <w:lang w:bidi="fa-IR"/>
        </w:rPr>
      </w:pPr>
    </w:p>
    <w:p w14:paraId="45105D31" w14:textId="26AFDA06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21B4B2" wp14:editId="4513E11C">
                <wp:simplePos x="0" y="0"/>
                <wp:positionH relativeFrom="column">
                  <wp:posOffset>-304800</wp:posOffset>
                </wp:positionH>
                <wp:positionV relativeFrom="paragraph">
                  <wp:posOffset>137795</wp:posOffset>
                </wp:positionV>
                <wp:extent cx="6800850" cy="1466850"/>
                <wp:effectExtent l="9525" t="6350" r="9525" b="12700"/>
                <wp:wrapNone/>
                <wp:docPr id="5" name="Rounded 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CFE9C" w14:textId="77777777" w:rsidR="004E5BDA" w:rsidRDefault="004E5BDA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وسایل کمک آموزشی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7C49E8B" w14:textId="70CAEC65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r w:rsidR="004E5BDA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کامپیوتر                    </w:t>
                            </w:r>
                          </w:p>
                          <w:p w14:paraId="0F93BAEA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پروژکتور </w:t>
                            </w:r>
                          </w:p>
                          <w:p w14:paraId="04BEBCFC" w14:textId="31766DCA" w:rsidR="004E5BDA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  وایت برد</w:t>
                            </w:r>
                          </w:p>
                          <w:p w14:paraId="2464B098" w14:textId="77777777" w:rsidR="004E5BDA" w:rsidRDefault="004E5BDA" w:rsidP="004E5BDA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45D76EAA" w14:textId="77777777" w:rsidR="004E5BDA" w:rsidRDefault="004E5BDA" w:rsidP="004E5BD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Rounded Rectangle 24" o:spid="_x0000_s1036" style="position:absolute;left:0;text-align:left;margin-left:-24pt;margin-top:10.85pt;width:535.5pt;height:115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" fillcolor="#fbe4d5 [661]" strokecolor="#c45911 [2405]" strokeweight="1pt">
                <v:stroke joinstyle="miter"/>
                <v:textbox>
                  <w:txbxContent>
                    <w:p w14:paraId="1D7CFE9C" w14:textId="77777777" w:rsidR="004E5BDA" w:rsidRDefault="004E5BDA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وسایل کمک آموزشی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77C49E8B" w14:textId="70CAEC65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r w:rsidR="004E5BDA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کامپیوتر                    </w:t>
                      </w:r>
                    </w:p>
                    <w:p w14:paraId="0F93BAEA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پروژکتور </w:t>
                      </w:r>
                    </w:p>
                    <w:p w14:paraId="04BEBCFC" w14:textId="31766DCA" w:rsidR="004E5BDA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  وایت برد</w:t>
                      </w:r>
                    </w:p>
                    <w:p w14:paraId="2464B098" w14:textId="77777777" w:rsidR="004E5BDA" w:rsidRDefault="004E5BDA" w:rsidP="004E5BDA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45D76EAA" w14:textId="77777777" w:rsidR="004E5BDA" w:rsidRDefault="004E5BDA" w:rsidP="004E5BDA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D40475" w14:textId="77777777" w:rsidR="00AB17CB" w:rsidRDefault="00AB17CB" w:rsidP="00AB17CB">
      <w:pPr>
        <w:jc w:val="right"/>
        <w:rPr>
          <w:rtl/>
          <w:lang w:bidi="fa-IR"/>
        </w:rPr>
      </w:pPr>
    </w:p>
    <w:p w14:paraId="23BBC64F" w14:textId="77777777" w:rsidR="00AB17CB" w:rsidRDefault="00AB17CB" w:rsidP="00AB17CB">
      <w:pPr>
        <w:jc w:val="right"/>
        <w:rPr>
          <w:rtl/>
          <w:lang w:bidi="fa-IR"/>
        </w:rPr>
      </w:pPr>
    </w:p>
    <w:p w14:paraId="75B39B50" w14:textId="77777777" w:rsidR="00AB17CB" w:rsidRDefault="00AB17CB" w:rsidP="00AB17CB">
      <w:pPr>
        <w:jc w:val="right"/>
        <w:rPr>
          <w:rtl/>
          <w:lang w:bidi="fa-IR"/>
        </w:rPr>
      </w:pPr>
    </w:p>
    <w:p w14:paraId="065A4B5F" w14:textId="77777777" w:rsidR="00AB17CB" w:rsidRDefault="00AB17CB" w:rsidP="00AB17CB">
      <w:pPr>
        <w:jc w:val="right"/>
        <w:rPr>
          <w:rtl/>
          <w:lang w:bidi="fa-IR"/>
        </w:rPr>
      </w:pPr>
    </w:p>
    <w:p w14:paraId="510A2000" w14:textId="77777777" w:rsidR="00AB17CB" w:rsidRDefault="00AB17CB" w:rsidP="00AB17CB">
      <w:pPr>
        <w:jc w:val="right"/>
        <w:rPr>
          <w:rtl/>
          <w:lang w:bidi="fa-IR"/>
        </w:rPr>
      </w:pPr>
    </w:p>
    <w:p w14:paraId="0C7A8B73" w14:textId="77777777" w:rsidR="00AB17CB" w:rsidRDefault="00AB17CB" w:rsidP="00AB17CB">
      <w:pPr>
        <w:jc w:val="right"/>
        <w:rPr>
          <w:rtl/>
          <w:lang w:bidi="fa-IR"/>
        </w:rPr>
      </w:pPr>
    </w:p>
    <w:p w14:paraId="5A876175" w14:textId="6509EA6E" w:rsidR="00532827" w:rsidRDefault="002E6954">
      <w:pPr>
        <w:rPr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6D9116" wp14:editId="084548E3">
                <wp:simplePos x="0" y="0"/>
                <wp:positionH relativeFrom="column">
                  <wp:posOffset>-285750</wp:posOffset>
                </wp:positionH>
                <wp:positionV relativeFrom="paragraph">
                  <wp:posOffset>89535</wp:posOffset>
                </wp:positionV>
                <wp:extent cx="6762750" cy="1466850"/>
                <wp:effectExtent l="9525" t="6350" r="9525" b="12700"/>
                <wp:wrapNone/>
                <wp:docPr id="4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A8D7" w14:textId="77777777" w:rsidR="003456A5" w:rsidRDefault="00436932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شیوه (های) 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رزشیابی</w:t>
                            </w:r>
                            <w:r w:rsidR="00515943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های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5465A72A" w14:textId="77777777" w:rsidR="00CB497B" w:rsidRPr="00CB497B" w:rsidRDefault="003456A5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CB497B"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آزمون پایان ترم </w:t>
                            </w:r>
                          </w:p>
                          <w:p w14:paraId="5ACAE2FB" w14:textId="19CEB0D6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ارائه کلاسی </w:t>
                            </w:r>
                          </w:p>
                          <w:p w14:paraId="34728E8D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حضور منظم و  مشارکت در فعالیت های کلاسی </w:t>
                            </w:r>
                          </w:p>
                          <w:p w14:paraId="763FFBF8" w14:textId="29D3891F" w:rsidR="003456A5" w:rsidRPr="009D4F57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پرسش و پاسخ     </w:t>
                            </w:r>
                            <w:r w:rsidR="003456A5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</w:p>
                          <w:p w14:paraId="0FB25E52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8D921C4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CF13BF6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5D962B73" w14:textId="77777777" w:rsidR="003456A5" w:rsidRDefault="003456A5" w:rsidP="003456A5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650DC7DF" w14:textId="77777777" w:rsidR="003456A5" w:rsidRDefault="003456A5" w:rsidP="003456A5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6D9116" id="Rounded Rectangle 25" o:spid="_x0000_s1037" style="position:absolute;margin-left:-22.5pt;margin-top:7.05pt;width:532.5pt;height:11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" fillcolor="#dae3f3" strokecolor="#41719c" strokeweight="1pt">
                <v:stroke joinstyle="miter"/>
                <v:textbox>
                  <w:txbxContent>
                    <w:p w14:paraId="1F1EA8D7" w14:textId="77777777" w:rsidR="003456A5" w:rsidRDefault="00436932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شیوه (های) 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رزشیابی</w:t>
                      </w:r>
                      <w:r w:rsidR="00515943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های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5465A72A" w14:textId="77777777" w:rsidR="00CB497B" w:rsidRPr="00CB497B" w:rsidRDefault="003456A5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CB497B"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آزمون پایان ترم </w:t>
                      </w:r>
                    </w:p>
                    <w:p w14:paraId="5ACAE2FB" w14:textId="19CEB0D6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ارائه کلاسی </w:t>
                      </w:r>
                    </w:p>
                    <w:p w14:paraId="34728E8D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حضور منظم و  مشارکت در فعالیت های کلاسی </w:t>
                      </w:r>
                    </w:p>
                    <w:p w14:paraId="763FFBF8" w14:textId="29D3891F" w:rsidR="003456A5" w:rsidRPr="009D4F57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پرسش و پاسخ     </w:t>
                      </w:r>
                      <w:r w:rsidR="003456A5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</w:p>
                    <w:p w14:paraId="0FB25E52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8D921C4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CF13BF6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5D962B73" w14:textId="77777777" w:rsidR="003456A5" w:rsidRDefault="003456A5" w:rsidP="003456A5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650DC7DF" w14:textId="77777777" w:rsidR="003456A5" w:rsidRDefault="003456A5" w:rsidP="003456A5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B4B2" wp14:editId="20B680D9">
                <wp:simplePos x="0" y="0"/>
                <wp:positionH relativeFrom="column">
                  <wp:posOffset>-323850</wp:posOffset>
                </wp:positionH>
                <wp:positionV relativeFrom="paragraph">
                  <wp:posOffset>1670685</wp:posOffset>
                </wp:positionV>
                <wp:extent cx="6800850" cy="1466850"/>
                <wp:effectExtent l="9525" t="6350" r="9525" b="1270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F80C6" w14:textId="77777777" w:rsidR="00AB15A9" w:rsidRDefault="00AB15A9" w:rsidP="00AB15A9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موضوع ه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پ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شنهاد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ر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ارائه دانشجو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ان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: </w:t>
                            </w:r>
                          </w:p>
                          <w:p w14:paraId="7C526864" w14:textId="563DF790" w:rsidR="00AB15A9" w:rsidRPr="00DD1A63" w:rsidRDefault="004E6129" w:rsidP="00D62A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rPr>
                                <w:rFonts w:cs="B Nazanin"/>
                                <w:lang w:bidi="fa-IR"/>
                              </w:rPr>
                            </w:pPr>
                            <w:r w:rsidRPr="00DD1A63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سیستمهای </w:t>
                            </w:r>
                            <w:r w:rsidR="005B08A5" w:rsidRPr="00DD1A63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>تصویر برداری</w:t>
                            </w:r>
                            <w:r w:rsidRPr="00DD1A63">
                              <w:rPr>
                                <w:rFonts w:cs="B Nazanin"/>
                                <w:lang w:bidi="fa-IR"/>
                              </w:rPr>
                              <w:t xml:space="preserve"> </w:t>
                            </w:r>
                            <w:r w:rsidRPr="00DD1A63">
                              <w:rPr>
                                <w:rFonts w:cs="B Nazanin" w:hint="cs"/>
                                <w:rtl/>
                                <w:lang w:bidi="fa-IR"/>
                              </w:rPr>
                              <w:t xml:space="preserve"> و مزایا و چالش‌های آن</w:t>
                            </w:r>
                          </w:p>
                          <w:p w14:paraId="007BAF08" w14:textId="77777777" w:rsidR="00AB15A9" w:rsidRDefault="00AB15A9" w:rsidP="00AB15A9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AutoShape 18" o:spid="_x0000_s1038" style="position:absolute;margin-left:-25.5pt;margin-top:131.55pt;width:535.5pt;height:11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" fillcolor="#fbe4d5 [661]" strokecolor="#c45911 [2405]" strokeweight="1pt">
                <v:stroke joinstyle="miter"/>
                <v:textbox>
                  <w:txbxContent>
                    <w:p w14:paraId="45FF80C6" w14:textId="77777777" w:rsidR="00AB15A9" w:rsidRDefault="00AB15A9" w:rsidP="00AB15A9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موضوع ه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پ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شنهاد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بر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ارائه دانشجو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ان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: </w:t>
                      </w:r>
                    </w:p>
                    <w:p w14:paraId="7C526864" w14:textId="563DF790" w:rsidR="00AB15A9" w:rsidRPr="00DD1A63" w:rsidRDefault="004E6129" w:rsidP="00D62A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bidi/>
                        <w:rPr>
                          <w:rFonts w:cs="B Nazanin"/>
                          <w:lang w:bidi="fa-IR"/>
                        </w:rPr>
                      </w:pPr>
                      <w:bookmarkStart w:id="1" w:name="_GoBack"/>
                      <w:r w:rsidRPr="00DD1A63">
                        <w:rPr>
                          <w:rFonts w:cs="B Nazanin" w:hint="cs"/>
                          <w:rtl/>
                          <w:lang w:bidi="fa-IR"/>
                        </w:rPr>
                        <w:t xml:space="preserve">سیستمهای </w:t>
                      </w:r>
                      <w:r w:rsidR="005B08A5" w:rsidRPr="00DD1A63">
                        <w:rPr>
                          <w:rFonts w:cs="B Nazanin" w:hint="cs"/>
                          <w:rtl/>
                          <w:lang w:bidi="fa-IR"/>
                        </w:rPr>
                        <w:t>تصویر برداری</w:t>
                      </w:r>
                      <w:r w:rsidRPr="00DD1A63">
                        <w:rPr>
                          <w:rFonts w:cs="B Nazanin"/>
                          <w:lang w:bidi="fa-IR"/>
                        </w:rPr>
                        <w:t xml:space="preserve"> </w:t>
                      </w:r>
                      <w:r w:rsidRPr="00DD1A63">
                        <w:rPr>
                          <w:rFonts w:cs="B Nazanin" w:hint="cs"/>
                          <w:rtl/>
                          <w:lang w:bidi="fa-IR"/>
                        </w:rPr>
                        <w:t xml:space="preserve"> و مزایا و چالش‌های آن</w:t>
                      </w:r>
                    </w:p>
                    <w:bookmarkEnd w:id="1"/>
                    <w:p w14:paraId="007BAF08" w14:textId="77777777" w:rsidR="00AB15A9" w:rsidRDefault="00AB15A9" w:rsidP="00AB15A9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32827">
        <w:rPr>
          <w:lang w:bidi="fa-IR"/>
        </w:rPr>
        <w:br w:type="page"/>
      </w:r>
    </w:p>
    <w:p w14:paraId="5F46F13D" w14:textId="4AE205D1" w:rsidR="00532827" w:rsidRPr="00DD53B5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83B73A" wp14:editId="7FFDE909">
                <wp:simplePos x="0" y="0"/>
                <wp:positionH relativeFrom="margin">
                  <wp:posOffset>-533400</wp:posOffset>
                </wp:positionH>
                <wp:positionV relativeFrom="paragraph">
                  <wp:posOffset>149860</wp:posOffset>
                </wp:positionV>
                <wp:extent cx="6991350" cy="6485255"/>
                <wp:effectExtent l="0" t="0" r="0" b="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91350" cy="6485255"/>
                        </a:xfrm>
                        <a:prstGeom prst="round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A1AC91" w14:textId="4B36A3D8" w:rsidR="00532827" w:rsidRDefault="00532827" w:rsidP="00532827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منابع مورد استفاده (فارسی و انگلیسی):</w:t>
                            </w:r>
                          </w:p>
                          <w:p w14:paraId="3B5A728D" w14:textId="0116E963" w:rsidR="00273A04" w:rsidRPr="00227C83" w:rsidRDefault="00273A04" w:rsidP="00227C83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227C83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جموعه کتابهای </w:t>
                            </w:r>
                            <w:r w:rsidRPr="00227C83"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lang w:bidi="fa-IR"/>
                              </w:rPr>
                              <w:t>ICDL</w:t>
                            </w:r>
                            <w:r w:rsidRPr="00227C83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برای مهارتهای ویندوز و آفیس و اینترنت</w:t>
                            </w:r>
                          </w:p>
                          <w:p w14:paraId="67043D59" w14:textId="4BE27C4D" w:rsidR="00273A04" w:rsidRPr="00227C83" w:rsidRDefault="00273A04" w:rsidP="00227C83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227C83">
                              <w:rPr>
                                <w:rFonts w:ascii="Arabic Typesetting" w:hAnsi="Arabic Typesetting"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منابع معتبر فارسی و انگلیسی موجود در  اینترنت</w:t>
                            </w:r>
                          </w:p>
                          <w:p w14:paraId="29E2789D" w14:textId="1908DAE4" w:rsidR="00273A04" w:rsidRPr="00273A04" w:rsidRDefault="00273A04" w:rsidP="00273A04">
                            <w:pPr>
                              <w:bidi/>
                              <w:spacing w:line="240" w:lineRule="auto"/>
                              <w:rPr>
                                <w:rFonts w:ascii="Arabic Typesetting" w:hAnsi="Arabic Typesetting" w:cs="B Nazanin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14:paraId="0A3885CA" w14:textId="77777777" w:rsidR="00273A04" w:rsidRDefault="00273A04" w:rsidP="00273A04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82FEE4" w14:textId="77777777" w:rsidR="00532827" w:rsidRPr="009D4F5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4033387D" w14:textId="2D55B66F" w:rsidR="00532827" w:rsidRDefault="00532827" w:rsidP="008B105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3B73A" id="Rounded Rectangle 1" o:spid="_x0000_s1039" style="position:absolute;left:0;text-align:left;margin-left:-42pt;margin-top:11.8pt;width:550.5pt;height:5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" fillcolor="#fbe5d6" strokecolor="#c55a11" strokeweight="1pt">
                <v:stroke joinstyle="miter"/>
                <v:path arrowok="t"/>
                <v:textbox>
                  <w:txbxContent>
                    <w:p w14:paraId="3FA1AC91" w14:textId="4B36A3D8" w:rsidR="00532827" w:rsidRDefault="00532827" w:rsidP="00532827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منابع مورد 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ستفاده (فارسی و انگلیسی):</w:t>
                      </w:r>
                    </w:p>
                    <w:p w14:paraId="3B5A728D" w14:textId="0116E963" w:rsidR="00273A04" w:rsidRPr="00227C83" w:rsidRDefault="00273A04" w:rsidP="00227C83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227C83"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 xml:space="preserve">مجموعه کتابهای </w:t>
                      </w:r>
                      <w:r w:rsidRPr="00227C83">
                        <w:rPr>
                          <w:rFonts w:ascii="Arabic Typesetting" w:hAnsi="Arabic Typesetting" w:cs="B Nazanin"/>
                          <w:color w:val="000000" w:themeColor="text1"/>
                          <w:sz w:val="28"/>
                          <w:szCs w:val="28"/>
                          <w:lang w:bidi="fa-IR"/>
                        </w:rPr>
                        <w:t>ICDL</w:t>
                      </w:r>
                      <w:r w:rsidRPr="00227C83"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 xml:space="preserve"> برای مهارتهای ویندوز و آفیس و اینترنت</w:t>
                      </w:r>
                    </w:p>
                    <w:p w14:paraId="67043D59" w14:textId="4BE27C4D" w:rsidR="00273A04" w:rsidRPr="00227C83" w:rsidRDefault="00273A04" w:rsidP="00227C83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bidi/>
                        <w:spacing w:line="240" w:lineRule="auto"/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227C83"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>منابع معتبر فارسی و انگلیسی موجود در  اینترنت</w:t>
                      </w:r>
                    </w:p>
                    <w:p w14:paraId="29E2789D" w14:textId="1908DAE4" w:rsidR="00273A04" w:rsidRPr="00273A04" w:rsidRDefault="00273A04" w:rsidP="00273A04">
                      <w:pPr>
                        <w:bidi/>
                        <w:spacing w:line="240" w:lineRule="auto"/>
                        <w:rPr>
                          <w:rFonts w:ascii="Arabic Typesetting" w:hAnsi="Arabic Typesetting" w:cs="B Nazanin" w:hint="cs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</w:p>
                    <w:p w14:paraId="0A3885CA" w14:textId="77777777" w:rsidR="00273A04" w:rsidRDefault="00273A04" w:rsidP="00273A04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82FEE4" w14:textId="77777777" w:rsidR="00532827" w:rsidRPr="009D4F5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4033387D" w14:textId="2D55B66F" w:rsidR="00532827" w:rsidRDefault="00532827" w:rsidP="008B105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lang w:bidi="fa-IR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2827" w:rsidRPr="00DD53B5" w:rsidSect="00452A7C">
      <w:headerReference w:type="default" r:id="rId8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46F67" w14:textId="77777777" w:rsidR="00C30C81" w:rsidRDefault="00C30C81" w:rsidP="00DD53B5">
      <w:pPr>
        <w:spacing w:after="0" w:line="240" w:lineRule="auto"/>
      </w:pPr>
      <w:r>
        <w:separator/>
      </w:r>
    </w:p>
  </w:endnote>
  <w:endnote w:type="continuationSeparator" w:id="0">
    <w:p w14:paraId="6F56392F" w14:textId="77777777" w:rsidR="00C30C81" w:rsidRDefault="00C30C81" w:rsidP="00DD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abic Typesetting">
    <w:altName w:val="Courier New"/>
    <w:charset w:val="00"/>
    <w:family w:val="script"/>
    <w:pitch w:val="variable"/>
    <w:sig w:usb0="80002007" w:usb1="80000000" w:usb2="00000008" w:usb3="00000000" w:csb0="000000D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A5A081" w14:textId="77777777" w:rsidR="00C30C81" w:rsidRDefault="00C30C81" w:rsidP="00DD53B5">
      <w:pPr>
        <w:spacing w:after="0" w:line="240" w:lineRule="auto"/>
      </w:pPr>
      <w:r>
        <w:separator/>
      </w:r>
    </w:p>
  </w:footnote>
  <w:footnote w:type="continuationSeparator" w:id="0">
    <w:p w14:paraId="596C9A56" w14:textId="77777777" w:rsidR="00C30C81" w:rsidRDefault="00C30C81" w:rsidP="00DD53B5">
      <w:pPr>
        <w:spacing w:after="0" w:line="240" w:lineRule="auto"/>
      </w:pPr>
      <w:r>
        <w:continuationSeparator/>
      </w:r>
    </w:p>
  </w:footnote>
  <w:footnote w:id="1">
    <w:p w14:paraId="1FE1164B" w14:textId="77777777" w:rsidR="00822E02" w:rsidRPr="00945D59" w:rsidRDefault="00822E02" w:rsidP="00822E02">
      <w:pPr>
        <w:pStyle w:val="FootnoteText"/>
        <w:bidi/>
        <w:rPr>
          <w:rFonts w:cs="B Mitra"/>
        </w:rPr>
      </w:pPr>
      <w:r w:rsidRPr="00945D59">
        <w:rPr>
          <w:rStyle w:val="FootnoteReference"/>
          <w:rFonts w:cs="B Mitra"/>
        </w:rPr>
        <w:footnoteRef/>
      </w:r>
      <w:r w:rsidRPr="00945D59">
        <w:rPr>
          <w:rFonts w:cs="B Mitra"/>
        </w:rPr>
        <w:t xml:space="preserve"> </w:t>
      </w:r>
      <w:r w:rsidRPr="00945D59">
        <w:rPr>
          <w:rFonts w:cs="B Mitra" w:hint="cs"/>
          <w:rtl/>
        </w:rPr>
        <w:t xml:space="preserve">منظور از اهداف رفتاری، </w:t>
      </w:r>
      <w:r w:rsidRPr="00945D59">
        <w:rPr>
          <w:rFonts w:cs="B Mitra"/>
          <w:rtl/>
        </w:rPr>
        <w:t xml:space="preserve">بیان انتظارات اساتید برحسب رفتار قابل مشاهده و اندازه گیري </w:t>
      </w:r>
      <w:r w:rsidRPr="00945D59">
        <w:rPr>
          <w:rFonts w:cs="B Mitra" w:hint="cs"/>
          <w:rtl/>
        </w:rPr>
        <w:t xml:space="preserve">می باشد و با افعال رفتاری همچون </w:t>
      </w:r>
      <w:r w:rsidRPr="00945D59">
        <w:rPr>
          <w:rFonts w:cs="B Mitra"/>
          <w:rtl/>
        </w:rPr>
        <w:t>تحليل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پيش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بين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توضيح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دا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مجزا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تقسيم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نوشتن</w:t>
      </w:r>
      <w:r>
        <w:rPr>
          <w:rFonts w:cs="B Mitra" w:hint="cs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محاسبه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شيدن</w:t>
      </w:r>
      <w:r w:rsidRPr="00945D59">
        <w:rPr>
          <w:rFonts w:cs="B Mitra" w:hint="cs"/>
          <w:rtl/>
        </w:rPr>
        <w:t xml:space="preserve"> و ... بیان می شود</w:t>
      </w:r>
      <w:r>
        <w:rPr>
          <w:rFonts w:cs="B Mitra" w:hint="cs"/>
          <w:rtl/>
        </w:rPr>
        <w:t>.</w:t>
      </w:r>
    </w:p>
    <w:p w14:paraId="1920F5B2" w14:textId="77777777" w:rsidR="00822E02" w:rsidRDefault="00822E02" w:rsidP="00822E02">
      <w:pPr>
        <w:pStyle w:val="FootnoteText"/>
        <w:bidi/>
        <w:rPr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E3855" w14:textId="61C02520" w:rsidR="00DD53B5" w:rsidRPr="00DD53B5" w:rsidRDefault="005A6090" w:rsidP="00DD53B5">
    <w:pPr>
      <w:bidi/>
      <w:spacing w:after="0" w:line="240" w:lineRule="auto"/>
      <w:rPr>
        <w:rFonts w:cs="B Titr"/>
        <w:b/>
        <w:bCs/>
        <w:sz w:val="20"/>
        <w:szCs w:val="20"/>
        <w:rtl/>
        <w:lang w:bidi="fa-IR"/>
      </w:rPr>
    </w:pPr>
    <w:r>
      <w:rPr>
        <w:rFonts w:cs="B Titr" w:hint="cs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1" locked="0" layoutInCell="1" allowOverlap="1" wp14:anchorId="5C8D69AA" wp14:editId="115E8B2B">
          <wp:simplePos x="0" y="0"/>
          <wp:positionH relativeFrom="column">
            <wp:posOffset>5638800</wp:posOffset>
          </wp:positionH>
          <wp:positionV relativeFrom="paragraph">
            <wp:posOffset>-242570</wp:posOffset>
          </wp:positionV>
          <wp:extent cx="1000125" cy="1106303"/>
          <wp:effectExtent l="0" t="0" r="0" b="0"/>
          <wp:wrapTight wrapText="bothSides">
            <wp:wrapPolygon edited="0">
              <wp:start x="0" y="0"/>
              <wp:lineTo x="0" y="21203"/>
              <wp:lineTo x="20983" y="21203"/>
              <wp:lineTo x="2098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10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                                                             </w:t>
    </w:r>
    <w:r>
      <w:rPr>
        <w:rFonts w:cs="B Titr"/>
        <w:b/>
        <w:bCs/>
        <w:sz w:val="20"/>
        <w:szCs w:val="20"/>
        <w:lang w:bidi="fa-IR"/>
      </w:rPr>
      <w:t xml:space="preserve">                       </w:t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دفتر توسعه آموزش (</w:t>
    </w:r>
    <w:r w:rsidR="00DD53B5" w:rsidRPr="00DD53B5">
      <w:rPr>
        <w:rFonts w:cs="B Titr"/>
        <w:b/>
        <w:bCs/>
        <w:sz w:val="20"/>
        <w:szCs w:val="20"/>
        <w:lang w:bidi="fa-IR"/>
      </w:rPr>
      <w:t>EDO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67C3EAD2" w14:textId="40EE6352" w:rsidR="00DD53B5" w:rsidRDefault="00DD53B5" w:rsidP="00DD53B5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  <w:r>
      <w:rPr>
        <w:rFonts w:cs="B Titr" w:hint="cs"/>
        <w:b/>
        <w:bCs/>
        <w:sz w:val="20"/>
        <w:szCs w:val="20"/>
        <w:rtl/>
        <w:lang w:bidi="fa-IR"/>
      </w:rPr>
      <w:t xml:space="preserve"> </w:t>
    </w:r>
    <w:r w:rsidRPr="00DD53B5">
      <w:rPr>
        <w:rFonts w:cs="B Titr" w:hint="cs"/>
        <w:b/>
        <w:bCs/>
        <w:sz w:val="20"/>
        <w:szCs w:val="20"/>
        <w:rtl/>
        <w:lang w:bidi="fa-IR"/>
      </w:rPr>
      <w:t>طرح دوره (</w:t>
    </w:r>
    <w:r w:rsidRPr="00DD53B5">
      <w:rPr>
        <w:rFonts w:cs="B Titr"/>
        <w:b/>
        <w:bCs/>
        <w:sz w:val="20"/>
        <w:szCs w:val="20"/>
        <w:lang w:bidi="fa-IR"/>
      </w:rPr>
      <w:t>Course Plan</w:t>
    </w:r>
    <w:r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14651DA1" w14:textId="3B9410DB" w:rsidR="005A6090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</w:p>
  <w:p w14:paraId="3A5779E6" w14:textId="77777777" w:rsidR="005A6090" w:rsidRPr="00DD53B5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rtl/>
        <w:lang w:bidi="fa-IR"/>
      </w:rPr>
    </w:pPr>
  </w:p>
  <w:p w14:paraId="6214613D" w14:textId="77777777" w:rsidR="00DD53B5" w:rsidRDefault="00DD53B5" w:rsidP="00DD53B5">
    <w:pPr>
      <w:pStyle w:val="Header"/>
      <w:tabs>
        <w:tab w:val="left" w:pos="3375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E36D5"/>
    <w:multiLevelType w:val="hybridMultilevel"/>
    <w:tmpl w:val="7A98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E89"/>
    <w:multiLevelType w:val="hybridMultilevel"/>
    <w:tmpl w:val="8EF4D2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E43C1"/>
    <w:multiLevelType w:val="hybridMultilevel"/>
    <w:tmpl w:val="D30AA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B850C0">
      <w:start w:val="14"/>
      <w:numFmt w:val="bullet"/>
      <w:lvlText w:val="-"/>
      <w:lvlJc w:val="left"/>
      <w:pPr>
        <w:ind w:left="6795" w:hanging="5715"/>
      </w:pPr>
      <w:rPr>
        <w:rFonts w:asciiTheme="minorHAnsi" w:eastAsiaTheme="minorHAnsi" w:hAnsiTheme="minorHAnsi" w:cs="B Mitr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B50CF"/>
    <w:multiLevelType w:val="hybridMultilevel"/>
    <w:tmpl w:val="16621BA8"/>
    <w:lvl w:ilvl="0" w:tplc="92EA9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492D"/>
    <w:multiLevelType w:val="hybridMultilevel"/>
    <w:tmpl w:val="FE1E4EEA"/>
    <w:lvl w:ilvl="0" w:tplc="A1A0E732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C40FE"/>
    <w:multiLevelType w:val="hybridMultilevel"/>
    <w:tmpl w:val="FE580B6A"/>
    <w:lvl w:ilvl="0" w:tplc="674E9F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02854"/>
    <w:multiLevelType w:val="hybridMultilevel"/>
    <w:tmpl w:val="9354919A"/>
    <w:lvl w:ilvl="0" w:tplc="6DB672C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70EB1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049DA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3A5A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2EAC9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024A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C2A46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10D4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B8A63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CD20E7"/>
    <w:multiLevelType w:val="hybridMultilevel"/>
    <w:tmpl w:val="89F05258"/>
    <w:lvl w:ilvl="0" w:tplc="9AC27096">
      <w:start w:val="1"/>
      <w:numFmt w:val="bullet"/>
      <w:lvlText w:val="-"/>
      <w:lvlJc w:val="left"/>
      <w:pPr>
        <w:ind w:left="2670" w:hanging="231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zSwsDAwszCyMDZT0lEKTi0uzszPAykwqgUAyMejWiwAAAA="/>
  </w:docVars>
  <w:rsids>
    <w:rsidRoot w:val="00627BFA"/>
    <w:rsid w:val="00011139"/>
    <w:rsid w:val="0004324A"/>
    <w:rsid w:val="000772F0"/>
    <w:rsid w:val="00085030"/>
    <w:rsid w:val="001259C3"/>
    <w:rsid w:val="00134BF4"/>
    <w:rsid w:val="00135658"/>
    <w:rsid w:val="0017349D"/>
    <w:rsid w:val="0018231C"/>
    <w:rsid w:val="0019152D"/>
    <w:rsid w:val="001F2A86"/>
    <w:rsid w:val="001F4700"/>
    <w:rsid w:val="00221868"/>
    <w:rsid w:val="00227C83"/>
    <w:rsid w:val="002541BB"/>
    <w:rsid w:val="002579D4"/>
    <w:rsid w:val="002671D5"/>
    <w:rsid w:val="00272B2A"/>
    <w:rsid w:val="0027379C"/>
    <w:rsid w:val="00273A04"/>
    <w:rsid w:val="00274F0E"/>
    <w:rsid w:val="002A3C77"/>
    <w:rsid w:val="002D44A2"/>
    <w:rsid w:val="002E6954"/>
    <w:rsid w:val="002E6B8C"/>
    <w:rsid w:val="002F2AC9"/>
    <w:rsid w:val="00324BD8"/>
    <w:rsid w:val="003456A5"/>
    <w:rsid w:val="00372496"/>
    <w:rsid w:val="003839AF"/>
    <w:rsid w:val="003918A3"/>
    <w:rsid w:val="00396AED"/>
    <w:rsid w:val="003A1C90"/>
    <w:rsid w:val="003B682B"/>
    <w:rsid w:val="003C1667"/>
    <w:rsid w:val="003C62E3"/>
    <w:rsid w:val="003E04EE"/>
    <w:rsid w:val="003E38FF"/>
    <w:rsid w:val="003E45FB"/>
    <w:rsid w:val="003F0A4E"/>
    <w:rsid w:val="004116DE"/>
    <w:rsid w:val="0041676F"/>
    <w:rsid w:val="00423658"/>
    <w:rsid w:val="00436932"/>
    <w:rsid w:val="00452A7C"/>
    <w:rsid w:val="004547F3"/>
    <w:rsid w:val="004626D5"/>
    <w:rsid w:val="00481F3B"/>
    <w:rsid w:val="004B2C20"/>
    <w:rsid w:val="004B5F45"/>
    <w:rsid w:val="004E041D"/>
    <w:rsid w:val="004E5BDA"/>
    <w:rsid w:val="004E6129"/>
    <w:rsid w:val="004F1B81"/>
    <w:rsid w:val="00511A84"/>
    <w:rsid w:val="00515943"/>
    <w:rsid w:val="005177E0"/>
    <w:rsid w:val="005302F5"/>
    <w:rsid w:val="00532827"/>
    <w:rsid w:val="0054596B"/>
    <w:rsid w:val="0054598B"/>
    <w:rsid w:val="0055706A"/>
    <w:rsid w:val="005A4E20"/>
    <w:rsid w:val="005A6090"/>
    <w:rsid w:val="005B08A5"/>
    <w:rsid w:val="005C0AB8"/>
    <w:rsid w:val="005C3991"/>
    <w:rsid w:val="005D73ED"/>
    <w:rsid w:val="00621241"/>
    <w:rsid w:val="00627BFA"/>
    <w:rsid w:val="0063244C"/>
    <w:rsid w:val="00651645"/>
    <w:rsid w:val="0066707E"/>
    <w:rsid w:val="006A39A0"/>
    <w:rsid w:val="006B36EA"/>
    <w:rsid w:val="006C5CAF"/>
    <w:rsid w:val="006E4328"/>
    <w:rsid w:val="006E5B82"/>
    <w:rsid w:val="0070309C"/>
    <w:rsid w:val="007447E8"/>
    <w:rsid w:val="00773121"/>
    <w:rsid w:val="00780957"/>
    <w:rsid w:val="007F40AD"/>
    <w:rsid w:val="00822E02"/>
    <w:rsid w:val="008639BC"/>
    <w:rsid w:val="00875AEB"/>
    <w:rsid w:val="00892341"/>
    <w:rsid w:val="008B105F"/>
    <w:rsid w:val="008B7CD2"/>
    <w:rsid w:val="008C2B29"/>
    <w:rsid w:val="008D0889"/>
    <w:rsid w:val="00906B70"/>
    <w:rsid w:val="00945D59"/>
    <w:rsid w:val="00970ACF"/>
    <w:rsid w:val="00992D7D"/>
    <w:rsid w:val="009B07F7"/>
    <w:rsid w:val="009D11D8"/>
    <w:rsid w:val="009D4F57"/>
    <w:rsid w:val="00A041DB"/>
    <w:rsid w:val="00A05448"/>
    <w:rsid w:val="00A112AD"/>
    <w:rsid w:val="00A54866"/>
    <w:rsid w:val="00A54869"/>
    <w:rsid w:val="00AB15A9"/>
    <w:rsid w:val="00AB17CB"/>
    <w:rsid w:val="00AD524D"/>
    <w:rsid w:val="00AE49DB"/>
    <w:rsid w:val="00B14375"/>
    <w:rsid w:val="00B7709B"/>
    <w:rsid w:val="00B84197"/>
    <w:rsid w:val="00B948B4"/>
    <w:rsid w:val="00BB034E"/>
    <w:rsid w:val="00BB3F9A"/>
    <w:rsid w:val="00BB410D"/>
    <w:rsid w:val="00BB4B56"/>
    <w:rsid w:val="00C30C81"/>
    <w:rsid w:val="00C550DA"/>
    <w:rsid w:val="00CB497B"/>
    <w:rsid w:val="00CB7294"/>
    <w:rsid w:val="00D010DC"/>
    <w:rsid w:val="00D3166C"/>
    <w:rsid w:val="00D40D13"/>
    <w:rsid w:val="00D460B5"/>
    <w:rsid w:val="00D50911"/>
    <w:rsid w:val="00D6280A"/>
    <w:rsid w:val="00D62A99"/>
    <w:rsid w:val="00D73F82"/>
    <w:rsid w:val="00D95CD0"/>
    <w:rsid w:val="00DA36CA"/>
    <w:rsid w:val="00DA7114"/>
    <w:rsid w:val="00DB1C77"/>
    <w:rsid w:val="00DB6E54"/>
    <w:rsid w:val="00DD1A63"/>
    <w:rsid w:val="00DD53B5"/>
    <w:rsid w:val="00E046B8"/>
    <w:rsid w:val="00E06867"/>
    <w:rsid w:val="00E2326E"/>
    <w:rsid w:val="00E404F4"/>
    <w:rsid w:val="00E5075D"/>
    <w:rsid w:val="00E63D19"/>
    <w:rsid w:val="00E80B16"/>
    <w:rsid w:val="00E860CB"/>
    <w:rsid w:val="00E87964"/>
    <w:rsid w:val="00EB3FCD"/>
    <w:rsid w:val="00ED1EEE"/>
    <w:rsid w:val="00ED27C8"/>
    <w:rsid w:val="00EF5613"/>
    <w:rsid w:val="00F12C23"/>
    <w:rsid w:val="00F3166F"/>
    <w:rsid w:val="00F37171"/>
    <w:rsid w:val="00F50C93"/>
    <w:rsid w:val="00F751A8"/>
    <w:rsid w:val="00F80231"/>
    <w:rsid w:val="00F96A74"/>
    <w:rsid w:val="00FB4434"/>
    <w:rsid w:val="00FB7125"/>
    <w:rsid w:val="00FE57E0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3490C"/>
  <w15:docId w15:val="{BEA9E42B-6817-4996-B3F1-20D29B1A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B70"/>
  </w:style>
  <w:style w:type="paragraph" w:styleId="Heading1">
    <w:name w:val="heading 1"/>
    <w:basedOn w:val="Normal"/>
    <w:next w:val="Normal"/>
    <w:link w:val="Heading1Char"/>
    <w:uiPriority w:val="9"/>
    <w:qFormat/>
    <w:rsid w:val="008B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3B5"/>
  </w:style>
  <w:style w:type="paragraph" w:styleId="Footer">
    <w:name w:val="footer"/>
    <w:basedOn w:val="Normal"/>
    <w:link w:val="Foot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3B5"/>
  </w:style>
  <w:style w:type="table" w:styleId="TableGrid">
    <w:name w:val="Table Grid"/>
    <w:basedOn w:val="TableNormal"/>
    <w:uiPriority w:val="39"/>
    <w:rsid w:val="0045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A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47E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F2AC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F2A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10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9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541734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2007">
          <w:marLeft w:val="0"/>
          <w:marRight w:val="4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A5373-C49D-4D1E-B9E6-46F062336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r hassan emami</cp:lastModifiedBy>
  <cp:revision>2</cp:revision>
  <dcterms:created xsi:type="dcterms:W3CDTF">2023-10-07T06:38:00Z</dcterms:created>
  <dcterms:modified xsi:type="dcterms:W3CDTF">2023-10-07T06:38:00Z</dcterms:modified>
</cp:coreProperties>
</file>